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ommy kerk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m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rk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01 East McKellips Road, Mesa, AZ, USA mesa 8521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rkes71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0253150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